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1BA3" w:rsidRDefault="009103AE" w:rsidP="00434541">
      <w:pPr>
        <w:outlineLvl w:val="0"/>
      </w:pPr>
      <w:r>
        <w:t>ITT788</w:t>
      </w:r>
    </w:p>
    <w:p w:rsidR="009103AE" w:rsidRDefault="003D783C" w:rsidP="00434541">
      <w:pPr>
        <w:outlineLvl w:val="0"/>
      </w:pPr>
      <w:r w:rsidRPr="003D783C">
        <w:rPr>
          <w:noProof/>
        </w:rPr>
        <w:pict>
          <v:shapetype id="_x0000_t72" coordsize="21600,21600" o:spt="72" path="m11462,4342l9722,1887,8550,6382,4502,3625r870,4192l1172,8270r2763,3322l,12877r3330,2493l1285,17825r3520,415l4917,21600,7527,18125r1173,1587l9872,17370r1740,1472l12180,15935r2762,1435l14640,14350r4237,1282l16380,12310r1890,-1020l16985,9402,21600,6645,16380,6532,18007,3172,14525,5777,14790,xe">
            <v:stroke joinstyle="miter"/>
            <v:path gradientshapeok="t" o:connecttype="custom" o:connectlocs="9722,1887;0,12877;11612,18842;21600,6645" o:connectangles="270,180,90,0" textboxrect="5372,6382,14640,15935"/>
          </v:shapetype>
          <v:shape id="_x0000_s1030" type="#_x0000_t72" style="position:absolute;margin-left:157.4pt;margin-top:3.85pt;width:75.35pt;height:41pt;flip:y;z-index:251662336">
            <v:textbox>
              <w:txbxContent>
                <w:p w:rsidR="009103AE" w:rsidRDefault="009103AE">
                  <w:proofErr w:type="gramStart"/>
                  <w:r>
                    <w:t>1.txt</w:t>
                  </w:r>
                  <w:proofErr w:type="gramEnd"/>
                </w:p>
              </w:txbxContent>
            </v:textbox>
          </v:shape>
        </w:pict>
      </w:r>
      <w:r w:rsidR="00434541">
        <w:t>TEST 2</w:t>
      </w:r>
    </w:p>
    <w:p w:rsidR="009103AE" w:rsidRDefault="003D783C">
      <w:r w:rsidRPr="003D783C"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8" type="#_x0000_t32" style="position:absolute;margin-left:157.4pt;margin-top:21.95pt;width:140.65pt;height:27.6pt;z-index:251660288" o:connectortype="straight">
            <v:stroke endarrow="block"/>
          </v:shape>
        </w:pict>
      </w:r>
      <w:r w:rsidRPr="003D783C">
        <w:rPr>
          <w:noProof/>
        </w:rPr>
        <w:pict>
          <v:shape id="_x0000_s1029" type="#_x0000_t32" style="position:absolute;margin-left:169.95pt;margin-top:102.3pt;width:2in;height:16.75pt;flip:x;z-index:251661312" o:connectortype="straight">
            <v:stroke endarrow="block"/>
          </v:shape>
        </w:pict>
      </w:r>
      <w:r w:rsidRPr="003D783C">
        <w:rPr>
          <w:noProof/>
        </w:rPr>
        <w:pict>
          <v:oval id="_x0000_s1027" style="position:absolute;margin-left:309.75pt;margin-top:21.95pt;width:113.05pt;height:102.15pt;z-index:251659264">
            <v:textbox>
              <w:txbxContent>
                <w:p w:rsidR="009103AE" w:rsidRDefault="009103AE"/>
                <w:p w:rsidR="009103AE" w:rsidRDefault="009103AE">
                  <w:r>
                    <w:t>Server</w:t>
                  </w:r>
                </w:p>
                <w:p w:rsidR="009103AE" w:rsidRDefault="009103AE"/>
              </w:txbxContent>
            </v:textbox>
          </v:oval>
        </w:pict>
      </w:r>
      <w:r w:rsidRPr="003D783C">
        <w:rPr>
          <w:noProof/>
        </w:rPr>
        <w:pict>
          <v:rect id="_x0000_s1026" style="position:absolute;margin-left:51.9pt;margin-top:21.95pt;width:105.5pt;height:102.15pt;z-index:251658240">
            <v:textbox>
              <w:txbxContent>
                <w:p w:rsidR="009103AE" w:rsidRDefault="009103AE"/>
                <w:p w:rsidR="009103AE" w:rsidRDefault="009103AE">
                  <w:r>
                    <w:t>Client</w:t>
                  </w:r>
                </w:p>
              </w:txbxContent>
            </v:textbox>
          </v:rect>
        </w:pict>
      </w:r>
    </w:p>
    <w:p w:rsidR="009103AE" w:rsidRPr="009103AE" w:rsidRDefault="009103AE" w:rsidP="009103AE">
      <w:pPr>
        <w:jc w:val="right"/>
      </w:pPr>
    </w:p>
    <w:p w:rsidR="009103AE" w:rsidRPr="009103AE" w:rsidRDefault="003D783C" w:rsidP="009103AE">
      <w:r w:rsidRPr="003D783C">
        <w:rPr>
          <w:noProof/>
        </w:rPr>
        <w:pict>
          <v:shape id="_x0000_s1031" type="#_x0000_t72" style="position:absolute;margin-left:408.55pt;margin-top:23.85pt;width:117.2pt;height:122.2pt;z-index:251663360">
            <v:textbox>
              <w:txbxContent>
                <w:p w:rsidR="009103AE" w:rsidRDefault="009103AE">
                  <w:r>
                    <w:t>1_add.txt</w:t>
                  </w:r>
                </w:p>
              </w:txbxContent>
            </v:textbox>
          </v:shape>
        </w:pict>
      </w:r>
    </w:p>
    <w:p w:rsidR="009103AE" w:rsidRPr="009103AE" w:rsidRDefault="009103AE" w:rsidP="009103AE"/>
    <w:p w:rsidR="009103AE" w:rsidRPr="009103AE" w:rsidRDefault="009103AE" w:rsidP="009103AE"/>
    <w:p w:rsidR="009103AE" w:rsidRPr="009103AE" w:rsidRDefault="003D783C" w:rsidP="009103AE">
      <w:r w:rsidRPr="003D783C">
        <w:rPr>
          <w:noProof/>
        </w:rPr>
        <w:pict>
          <v:shapetype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<v:stroke joinstyle="miter"/>
            <v:formulas>
              <v:f eqn="sum 10800 0 #0"/>
              <v:f eqn="prod @0 30274 32768"/>
              <v:f eqn="prod @0 12540 32768"/>
              <v:f eqn="sum @1 10800 0"/>
              <v:f eqn="sum @2 10800 0"/>
              <v:f eqn="sum 10800 0 @1"/>
              <v:f eqn="sum 10800 0 @2"/>
              <v:f eqn="prod @0 23170 32768"/>
              <v:f eqn="sum @7 10800 0"/>
              <v:f eqn="sum 10800 0 @7"/>
              <v:f eqn="prod @5 3 4"/>
              <v:f eqn="prod @6 3 4"/>
              <v:f eqn="sum @10 791 0"/>
              <v:f eqn="sum @11 791 0"/>
              <v:f eqn="sum @11 2700 0"/>
              <v:f eqn="sum 21600 0 @10"/>
              <v:f eqn="sum 21600 0 @12"/>
              <v:f eqn="sum 21600 0 @13"/>
              <v:f eqn="sum 21600 0 @14"/>
              <v:f eqn="val #0"/>
              <v:f eqn="sum 21600 0 #0"/>
            </v:formulas>
            <v:path o:connecttype="rect" textboxrect="@9,@9,@8,@8"/>
            <v:handles>
              <v:h position="#0,center" xrange="2700,10125"/>
            </v:handles>
          </v:shapetype>
          <v:shape id="_x0000_s1033" type="#_x0000_t183" style="position:absolute;margin-left:439.5pt;margin-top:3.6pt;width:56.1pt;height:32.65pt;z-index:251665408"/>
        </w:pict>
      </w:r>
    </w:p>
    <w:p w:rsidR="009103AE" w:rsidRPr="009103AE" w:rsidRDefault="003D783C" w:rsidP="009103AE">
      <w:r w:rsidRPr="003D783C">
        <w:rPr>
          <w:noProof/>
        </w:rPr>
        <w:pict>
          <v:shapetype id="_x0000_t71" coordsize="21600,21600" o:spt="71" path="m10800,5800l8352,2295,7312,6320,370,2295,4627,7617,,8615r3722,3160l135,14587r5532,-650l4762,17617,7715,15627r770,5973l10532,14935r2715,4802l14020,14457r4125,3638l16837,12942r4763,348l17607,10475,21097,8137,16702,7315,18380,4457r-4225,868l14522,xe">
            <v:stroke joinstyle="miter"/>
            <v:path gradientshapeok="t" o:connecttype="custom" o:connectlocs="14522,0;0,8615;8485,21600;21600,13290" o:connectangles="270,180,90,0" textboxrect="4627,6320,16702,13937"/>
          </v:shapetype>
          <v:shape id="_x0000_s1032" type="#_x0000_t71" style="position:absolute;margin-left:51.9pt;margin-top:-.1pt;width:140.65pt;height:133.95pt;z-index:251664384">
            <v:textbox>
              <w:txbxContent>
                <w:p w:rsidR="009103AE" w:rsidRDefault="009103AE">
                  <w:r>
                    <w:t>1_add.txt</w:t>
                  </w:r>
                </w:p>
              </w:txbxContent>
            </v:textbox>
          </v:shape>
        </w:pict>
      </w:r>
    </w:p>
    <w:p w:rsidR="009103AE" w:rsidRPr="009103AE" w:rsidRDefault="009103AE" w:rsidP="009103AE"/>
    <w:p w:rsidR="009103AE" w:rsidRPr="009103AE" w:rsidRDefault="003D783C" w:rsidP="009103AE">
      <w:r w:rsidRPr="003D783C">
        <w:rPr>
          <w:noProof/>
        </w:rPr>
        <w:pict>
          <v:shape id="_x0000_s1034" type="#_x0000_t183" style="position:absolute;margin-left:119.7pt;margin-top:20.2pt;width:37.7pt;height:26.8pt;z-index:251666432"/>
        </w:pict>
      </w:r>
    </w:p>
    <w:p w:rsidR="009103AE" w:rsidRPr="009103AE" w:rsidRDefault="009103AE" w:rsidP="009103AE"/>
    <w:p w:rsidR="009103AE" w:rsidRPr="009103AE" w:rsidRDefault="009103AE" w:rsidP="009103AE"/>
    <w:p w:rsidR="009103AE" w:rsidRDefault="009103AE" w:rsidP="009103AE"/>
    <w:p w:rsidR="009103AE" w:rsidRPr="009103AE" w:rsidRDefault="009103AE" w:rsidP="009103AE"/>
    <w:p w:rsidR="009103AE" w:rsidRDefault="009103AE" w:rsidP="009103AE">
      <w:r>
        <w:t xml:space="preserve">Write </w:t>
      </w:r>
      <w:proofErr w:type="gramStart"/>
      <w:r>
        <w:t>a  program</w:t>
      </w:r>
      <w:proofErr w:type="gramEnd"/>
      <w:r>
        <w:t xml:space="preserve">  to sent a file  (1.txt from client to server)</w:t>
      </w:r>
    </w:p>
    <w:p w:rsidR="009103AE" w:rsidRDefault="009103AE" w:rsidP="009103AE">
      <w:r>
        <w:t xml:space="preserve">When server receiver (1.txt) it </w:t>
      </w:r>
      <w:proofErr w:type="gramStart"/>
      <w:r>
        <w:t>modified  its</w:t>
      </w:r>
      <w:proofErr w:type="gramEnd"/>
      <w:r>
        <w:t xml:space="preserve"> contents and name to (1_add.txt)</w:t>
      </w:r>
    </w:p>
    <w:p w:rsidR="009103AE" w:rsidRDefault="009103AE" w:rsidP="009103AE">
      <w:r>
        <w:t xml:space="preserve">After modification of the </w:t>
      </w:r>
      <w:proofErr w:type="gramStart"/>
      <w:r>
        <w:t>file ,</w:t>
      </w:r>
      <w:proofErr w:type="gramEnd"/>
      <w:r>
        <w:t xml:space="preserve">  Server will sent back to Client </w:t>
      </w:r>
    </w:p>
    <w:p w:rsidR="009103AE" w:rsidRDefault="009103AE" w:rsidP="009103AE"/>
    <w:p w:rsidR="009103AE" w:rsidRDefault="009103AE" w:rsidP="00434541">
      <w:pPr>
        <w:outlineLvl w:val="0"/>
      </w:pPr>
      <w:proofErr w:type="gramStart"/>
      <w:r>
        <w:t>Dateline :</w:t>
      </w:r>
      <w:proofErr w:type="gramEnd"/>
      <w:r>
        <w:t xml:space="preserve">  Monday 13/11/2017  23:59</w:t>
      </w:r>
    </w:p>
    <w:p w:rsidR="009103AE" w:rsidRDefault="009103AE" w:rsidP="009103AE">
      <w:r>
        <w:t xml:space="preserve">Upload your solutions to your </w:t>
      </w:r>
      <w:proofErr w:type="spellStart"/>
      <w:r>
        <w:t>github</w:t>
      </w:r>
      <w:proofErr w:type="spellEnd"/>
    </w:p>
    <w:p w:rsidR="009103AE" w:rsidRPr="009103AE" w:rsidRDefault="009103AE" w:rsidP="009103AE"/>
    <w:sectPr w:rsidR="009103AE" w:rsidRPr="009103AE" w:rsidSect="00493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EwMbEwMzAyNzU1MzNV0lEKTi0uzszPAykwqgUAt1/aUywAAAA="/>
  </w:docVars>
  <w:rsids>
    <w:rsidRoot w:val="009103AE"/>
    <w:rsid w:val="003D783C"/>
    <w:rsid w:val="00434541"/>
    <w:rsid w:val="00493CCA"/>
    <w:rsid w:val="004A01F5"/>
    <w:rsid w:val="00594219"/>
    <w:rsid w:val="007875AC"/>
    <w:rsid w:val="007A6EDC"/>
    <w:rsid w:val="00887AC9"/>
    <w:rsid w:val="009103AE"/>
    <w:rsid w:val="00A27AB2"/>
    <w:rsid w:val="00DA7A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  <o:rules v:ext="edit">
        <o:r id="V:Rule3" type="connector" idref="#_x0000_s1028"/>
        <o:r id="V:Rule4" type="connector" idref="#_x0000_s1029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3C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sid w:val="004345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3454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4</Characters>
  <Application>Microsoft Office Word</Application>
  <DocSecurity>0</DocSecurity>
  <Lines>2</Lines>
  <Paragraphs>1</Paragraphs>
  <ScaleCrop>false</ScaleCrop>
  <Company>Microsoft</Company>
  <LinksUpToDate>false</LinksUpToDate>
  <CharactersWithSpaces>3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yu</cp:lastModifiedBy>
  <cp:revision>2</cp:revision>
  <dcterms:created xsi:type="dcterms:W3CDTF">2017-11-12T10:14:00Z</dcterms:created>
  <dcterms:modified xsi:type="dcterms:W3CDTF">2017-11-12T10:14:00Z</dcterms:modified>
</cp:coreProperties>
</file>